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B3D0E2" w14:textId="7EE376CF" w:rsidR="00366633" w:rsidRDefault="00FC4E38" w:rsidP="00140610">
      <w:pPr>
        <w:jc w:val="center"/>
      </w:pPr>
      <w:bookmarkStart w:id="0" w:name="_GoBack"/>
      <w:bookmarkEnd w:id="0"/>
      <w:r>
        <w:t>New Palestine United Methodist Church</w:t>
      </w:r>
    </w:p>
    <w:p w14:paraId="7751EAF7" w14:textId="1BAACBE6" w:rsidR="00FC4E38" w:rsidRDefault="00FC4E38" w:rsidP="00140610">
      <w:pPr>
        <w:jc w:val="center"/>
      </w:pPr>
      <w:r>
        <w:t>Trustees Meeting Minutes</w:t>
      </w:r>
    </w:p>
    <w:p w14:paraId="025D083B" w14:textId="22466FFD" w:rsidR="00FC4E38" w:rsidRDefault="00250BA3" w:rsidP="00140610">
      <w:pPr>
        <w:jc w:val="center"/>
      </w:pPr>
      <w:r>
        <w:t>June</w:t>
      </w:r>
      <w:r w:rsidR="00FC4E38">
        <w:t xml:space="preserve"> 1</w:t>
      </w:r>
      <w:r w:rsidR="00AF01A2">
        <w:t>1</w:t>
      </w:r>
      <w:r w:rsidR="00FC4E38">
        <w:t>, 2019</w:t>
      </w:r>
    </w:p>
    <w:p w14:paraId="7B6F5F3F" w14:textId="5A289467" w:rsidR="00FC4E38" w:rsidRDefault="00FC4E38"/>
    <w:p w14:paraId="4A16792C" w14:textId="5D343695" w:rsidR="00FC4E38" w:rsidRDefault="00FC4E38">
      <w:r>
        <w:t xml:space="preserve">Trustees in attendance:  </w:t>
      </w:r>
    </w:p>
    <w:p w14:paraId="371EDA21" w14:textId="35A30253" w:rsidR="00BC6AD3" w:rsidRDefault="00BC6AD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988"/>
        <w:gridCol w:w="2610"/>
        <w:gridCol w:w="990"/>
      </w:tblGrid>
      <w:tr w:rsidR="00BC6AD3" w14:paraId="0556962A" w14:textId="77777777" w:rsidTr="00BC6AD3">
        <w:tc>
          <w:tcPr>
            <w:tcW w:w="2337" w:type="dxa"/>
          </w:tcPr>
          <w:p w14:paraId="7EFB1B36" w14:textId="470E7A7A" w:rsidR="00BC6AD3" w:rsidRPr="00880D08" w:rsidRDefault="00BC6AD3">
            <w:pPr>
              <w:rPr>
                <w:b/>
              </w:rPr>
            </w:pPr>
            <w:r w:rsidRPr="00880D08">
              <w:rPr>
                <w:b/>
              </w:rPr>
              <w:t>Trustee</w:t>
            </w:r>
          </w:p>
        </w:tc>
        <w:tc>
          <w:tcPr>
            <w:tcW w:w="988" w:type="dxa"/>
          </w:tcPr>
          <w:p w14:paraId="024FF330" w14:textId="40683870" w:rsidR="00BC6AD3" w:rsidRPr="00880D08" w:rsidRDefault="00BC6AD3">
            <w:pPr>
              <w:rPr>
                <w:b/>
              </w:rPr>
            </w:pPr>
            <w:r w:rsidRPr="00880D08">
              <w:rPr>
                <w:b/>
              </w:rPr>
              <w:t>Attend</w:t>
            </w:r>
          </w:p>
        </w:tc>
        <w:tc>
          <w:tcPr>
            <w:tcW w:w="2610" w:type="dxa"/>
          </w:tcPr>
          <w:p w14:paraId="5031229F" w14:textId="2274FC08" w:rsidR="00BC6AD3" w:rsidRPr="00880D08" w:rsidRDefault="00BC6AD3">
            <w:pPr>
              <w:rPr>
                <w:b/>
              </w:rPr>
            </w:pPr>
            <w:r w:rsidRPr="00880D08">
              <w:rPr>
                <w:b/>
              </w:rPr>
              <w:t>Trustee</w:t>
            </w:r>
          </w:p>
        </w:tc>
        <w:tc>
          <w:tcPr>
            <w:tcW w:w="990" w:type="dxa"/>
          </w:tcPr>
          <w:p w14:paraId="080A11B9" w14:textId="5D68F04F" w:rsidR="00BC6AD3" w:rsidRPr="00880D08" w:rsidRDefault="00BC6AD3">
            <w:pPr>
              <w:rPr>
                <w:b/>
              </w:rPr>
            </w:pPr>
            <w:r w:rsidRPr="00880D08">
              <w:rPr>
                <w:b/>
              </w:rPr>
              <w:t>Attend</w:t>
            </w:r>
          </w:p>
        </w:tc>
      </w:tr>
      <w:tr w:rsidR="00BC6AD3" w14:paraId="0090776B" w14:textId="77777777" w:rsidTr="00BC6AD3">
        <w:tc>
          <w:tcPr>
            <w:tcW w:w="2337" w:type="dxa"/>
          </w:tcPr>
          <w:p w14:paraId="65CB8653" w14:textId="1185CD14" w:rsidR="00BC6AD3" w:rsidRPr="0056000B" w:rsidRDefault="00BC6AD3">
            <w:r w:rsidRPr="0056000B">
              <w:t>Larry Gray</w:t>
            </w:r>
          </w:p>
        </w:tc>
        <w:tc>
          <w:tcPr>
            <w:tcW w:w="988" w:type="dxa"/>
          </w:tcPr>
          <w:p w14:paraId="4BECF96A" w14:textId="31DE2610" w:rsidR="00BC6AD3" w:rsidRDefault="00880D08" w:rsidP="00880D08">
            <w:pPr>
              <w:jc w:val="center"/>
            </w:pPr>
            <w:r>
              <w:t>X</w:t>
            </w:r>
          </w:p>
        </w:tc>
        <w:tc>
          <w:tcPr>
            <w:tcW w:w="2610" w:type="dxa"/>
          </w:tcPr>
          <w:p w14:paraId="5D293A7D" w14:textId="61DF8A6B" w:rsidR="00BC6AD3" w:rsidRPr="0056000B" w:rsidRDefault="00BC6AD3">
            <w:r w:rsidRPr="0056000B">
              <w:t>Todd Albertson</w:t>
            </w:r>
          </w:p>
        </w:tc>
        <w:tc>
          <w:tcPr>
            <w:tcW w:w="990" w:type="dxa"/>
          </w:tcPr>
          <w:p w14:paraId="11B5A53B" w14:textId="715D8E88" w:rsidR="00BC6AD3" w:rsidRDefault="00BC6AD3" w:rsidP="00880D08">
            <w:pPr>
              <w:jc w:val="center"/>
            </w:pPr>
          </w:p>
        </w:tc>
      </w:tr>
      <w:tr w:rsidR="00BC6AD3" w14:paraId="4F996299" w14:textId="77777777" w:rsidTr="00BC6AD3">
        <w:tc>
          <w:tcPr>
            <w:tcW w:w="2337" w:type="dxa"/>
          </w:tcPr>
          <w:p w14:paraId="4141F313" w14:textId="216D811F" w:rsidR="00BC6AD3" w:rsidRPr="0056000B" w:rsidRDefault="00BC6AD3">
            <w:r w:rsidRPr="0056000B">
              <w:t>Denny Woods</w:t>
            </w:r>
          </w:p>
        </w:tc>
        <w:tc>
          <w:tcPr>
            <w:tcW w:w="988" w:type="dxa"/>
          </w:tcPr>
          <w:p w14:paraId="1A170A61" w14:textId="2E2CCB6F" w:rsidR="00BC6AD3" w:rsidRDefault="00880D08" w:rsidP="00880D08">
            <w:pPr>
              <w:jc w:val="center"/>
            </w:pPr>
            <w:r>
              <w:t>X</w:t>
            </w:r>
          </w:p>
        </w:tc>
        <w:tc>
          <w:tcPr>
            <w:tcW w:w="2610" w:type="dxa"/>
          </w:tcPr>
          <w:p w14:paraId="00F5EE74" w14:textId="401CB11A" w:rsidR="00BC6AD3" w:rsidRPr="0056000B" w:rsidRDefault="00BC6AD3">
            <w:r w:rsidRPr="0056000B">
              <w:t>Cindy vanBree</w:t>
            </w:r>
          </w:p>
        </w:tc>
        <w:tc>
          <w:tcPr>
            <w:tcW w:w="990" w:type="dxa"/>
          </w:tcPr>
          <w:p w14:paraId="75C988FE" w14:textId="3A46550D" w:rsidR="00BC6AD3" w:rsidRDefault="00BC6AD3" w:rsidP="00880D08">
            <w:pPr>
              <w:jc w:val="center"/>
            </w:pPr>
          </w:p>
        </w:tc>
      </w:tr>
      <w:tr w:rsidR="00BC6AD3" w14:paraId="0E942B78" w14:textId="77777777" w:rsidTr="00BC6AD3">
        <w:tc>
          <w:tcPr>
            <w:tcW w:w="2337" w:type="dxa"/>
          </w:tcPr>
          <w:p w14:paraId="4A68635E" w14:textId="3BA63C08" w:rsidR="00BC6AD3" w:rsidRPr="0056000B" w:rsidRDefault="00BC6AD3">
            <w:r w:rsidRPr="0056000B">
              <w:t>Judy Willits</w:t>
            </w:r>
          </w:p>
        </w:tc>
        <w:tc>
          <w:tcPr>
            <w:tcW w:w="988" w:type="dxa"/>
          </w:tcPr>
          <w:p w14:paraId="21B8FA8C" w14:textId="0342F1E3" w:rsidR="00BC6AD3" w:rsidRDefault="00BC6AD3" w:rsidP="00880D08">
            <w:pPr>
              <w:jc w:val="center"/>
            </w:pPr>
          </w:p>
        </w:tc>
        <w:tc>
          <w:tcPr>
            <w:tcW w:w="2610" w:type="dxa"/>
          </w:tcPr>
          <w:p w14:paraId="507087D4" w14:textId="2707D999" w:rsidR="00BC6AD3" w:rsidRPr="0056000B" w:rsidRDefault="00BC6AD3">
            <w:r w:rsidRPr="0056000B">
              <w:t>Steve Sti</w:t>
            </w:r>
            <w:r w:rsidR="00BF1AC4" w:rsidRPr="0056000B">
              <w:t>rm</w:t>
            </w:r>
          </w:p>
        </w:tc>
        <w:tc>
          <w:tcPr>
            <w:tcW w:w="990" w:type="dxa"/>
          </w:tcPr>
          <w:p w14:paraId="0817A7FC" w14:textId="2D31EE9E" w:rsidR="00BC6AD3" w:rsidRDefault="001A2B20" w:rsidP="00880D08">
            <w:pPr>
              <w:jc w:val="center"/>
            </w:pPr>
            <w:r>
              <w:t>X</w:t>
            </w:r>
          </w:p>
        </w:tc>
      </w:tr>
      <w:tr w:rsidR="00BC6AD3" w14:paraId="6DEA8A82" w14:textId="77777777" w:rsidTr="00BC6AD3">
        <w:tc>
          <w:tcPr>
            <w:tcW w:w="2337" w:type="dxa"/>
          </w:tcPr>
          <w:p w14:paraId="6554418E" w14:textId="1BBBFE4A" w:rsidR="00BC6AD3" w:rsidRDefault="00BC6AD3">
            <w:r>
              <w:t>Jim Clevenger</w:t>
            </w:r>
          </w:p>
        </w:tc>
        <w:tc>
          <w:tcPr>
            <w:tcW w:w="988" w:type="dxa"/>
          </w:tcPr>
          <w:p w14:paraId="6C63CFCE" w14:textId="1C4085C6" w:rsidR="00BC6AD3" w:rsidRDefault="0056000B" w:rsidP="00880D08">
            <w:pPr>
              <w:jc w:val="center"/>
            </w:pPr>
            <w:r>
              <w:t>X</w:t>
            </w:r>
          </w:p>
        </w:tc>
        <w:tc>
          <w:tcPr>
            <w:tcW w:w="2610" w:type="dxa"/>
          </w:tcPr>
          <w:p w14:paraId="4C280F44" w14:textId="6FC07F0C" w:rsidR="00BC6AD3" w:rsidRPr="0056000B" w:rsidRDefault="00BC6AD3">
            <w:r w:rsidRPr="0056000B">
              <w:t>Nick Burrus</w:t>
            </w:r>
          </w:p>
        </w:tc>
        <w:tc>
          <w:tcPr>
            <w:tcW w:w="990" w:type="dxa"/>
          </w:tcPr>
          <w:p w14:paraId="37DE803E" w14:textId="3739A76C" w:rsidR="00BC6AD3" w:rsidRDefault="00BC6AD3" w:rsidP="00880D08">
            <w:pPr>
              <w:jc w:val="center"/>
            </w:pPr>
          </w:p>
        </w:tc>
      </w:tr>
      <w:tr w:rsidR="0056000B" w14:paraId="22B3F56A" w14:textId="77777777" w:rsidTr="00BC6AD3">
        <w:trPr>
          <w:gridAfter w:val="2"/>
          <w:wAfter w:w="3600" w:type="dxa"/>
        </w:trPr>
        <w:tc>
          <w:tcPr>
            <w:tcW w:w="2337" w:type="dxa"/>
          </w:tcPr>
          <w:p w14:paraId="3EBB68E8" w14:textId="4A3D4234" w:rsidR="0056000B" w:rsidRDefault="0056000B">
            <w:r>
              <w:t>Mark Reese</w:t>
            </w:r>
          </w:p>
        </w:tc>
        <w:tc>
          <w:tcPr>
            <w:tcW w:w="988" w:type="dxa"/>
          </w:tcPr>
          <w:p w14:paraId="36B45B7B" w14:textId="2B21A480" w:rsidR="0056000B" w:rsidRDefault="0056000B" w:rsidP="00880D08">
            <w:pPr>
              <w:jc w:val="center"/>
            </w:pPr>
            <w:r>
              <w:t>X</w:t>
            </w:r>
          </w:p>
        </w:tc>
      </w:tr>
    </w:tbl>
    <w:p w14:paraId="499CF7ED" w14:textId="77777777" w:rsidR="00BC6AD3" w:rsidRDefault="00BC6AD3"/>
    <w:p w14:paraId="3736D18A" w14:textId="3A3F2341" w:rsidR="00FC4E38" w:rsidRDefault="00250BA3">
      <w:r>
        <w:t>The minutes from the May 13</w:t>
      </w:r>
      <w:r w:rsidR="003B0CFA">
        <w:t xml:space="preserve">, 2019 meeting were approved and no revision was required.  </w:t>
      </w:r>
    </w:p>
    <w:p w14:paraId="39D40A73" w14:textId="77777777" w:rsidR="00A26152" w:rsidRDefault="00A26152"/>
    <w:p w14:paraId="0DBD002F" w14:textId="77777777" w:rsidR="002E3A2D" w:rsidRPr="002E3A2D" w:rsidRDefault="002E3A2D">
      <w:pPr>
        <w:rPr>
          <w:u w:val="single"/>
        </w:rPr>
      </w:pPr>
      <w:r w:rsidRPr="002E3A2D">
        <w:rPr>
          <w:u w:val="single"/>
        </w:rPr>
        <w:t>Financial Report:</w:t>
      </w:r>
    </w:p>
    <w:p w14:paraId="63B79801" w14:textId="084940B0" w:rsidR="0093066B" w:rsidRDefault="002E3A2D">
      <w:r>
        <w:t>Larry Gray provided the f</w:t>
      </w:r>
      <w:r w:rsidR="0093066B">
        <w:t xml:space="preserve">inancial </w:t>
      </w:r>
      <w:r>
        <w:t>r</w:t>
      </w:r>
      <w:r w:rsidR="0093066B">
        <w:t xml:space="preserve">eport:  </w:t>
      </w:r>
      <w:r w:rsidR="003B0CFA">
        <w:t>$</w:t>
      </w:r>
      <w:r w:rsidR="00250BA3">
        <w:t>16,727</w:t>
      </w:r>
      <w:r w:rsidR="003B0CFA">
        <w:t xml:space="preserve"> remains in the</w:t>
      </w:r>
      <w:r w:rsidR="00AD6A2B">
        <w:t xml:space="preserve"> impro</w:t>
      </w:r>
      <w:r w:rsidR="00A26152">
        <w:t>ve</w:t>
      </w:r>
      <w:r w:rsidR="003B0CFA">
        <w:t>ment fund</w:t>
      </w:r>
      <w:r w:rsidR="00AD6A2B">
        <w:t xml:space="preserve"> and </w:t>
      </w:r>
      <w:r w:rsidR="003B0CFA">
        <w:t xml:space="preserve">a </w:t>
      </w:r>
      <w:r w:rsidR="00AD6A2B">
        <w:t xml:space="preserve">balance </w:t>
      </w:r>
      <w:r w:rsidR="003B0CFA">
        <w:t>of $</w:t>
      </w:r>
      <w:r w:rsidR="00250BA3">
        <w:t>12,598</w:t>
      </w:r>
      <w:r w:rsidR="00AD6A2B">
        <w:t xml:space="preserve"> out of </w:t>
      </w:r>
      <w:r w:rsidR="003B0CFA">
        <w:t>$</w:t>
      </w:r>
      <w:r w:rsidR="00AD6A2B">
        <w:t xml:space="preserve">15K in </w:t>
      </w:r>
      <w:r w:rsidR="003B0CFA">
        <w:t xml:space="preserve">the </w:t>
      </w:r>
      <w:r w:rsidR="00AD6A2B">
        <w:t>repair</w:t>
      </w:r>
      <w:r w:rsidR="003B0CFA">
        <w:t xml:space="preserve"> fund</w:t>
      </w:r>
      <w:r w:rsidR="00250BA3">
        <w:t xml:space="preserve"> (after some recent HVAC, exterminator and rug cleaning bills were paid)</w:t>
      </w:r>
      <w:r w:rsidR="003B0CFA">
        <w:t xml:space="preserve">.  </w:t>
      </w:r>
    </w:p>
    <w:p w14:paraId="2DA4665B" w14:textId="16F76B0E" w:rsidR="0093066B" w:rsidRDefault="0093066B"/>
    <w:p w14:paraId="0D01F437" w14:textId="43A2F999" w:rsidR="0093066B" w:rsidRPr="002E3A2D" w:rsidRDefault="0093066B">
      <w:pPr>
        <w:rPr>
          <w:u w:val="single"/>
        </w:rPr>
      </w:pPr>
      <w:r w:rsidRPr="002E3A2D">
        <w:rPr>
          <w:u w:val="single"/>
        </w:rPr>
        <w:t xml:space="preserve">Old </w:t>
      </w:r>
      <w:r w:rsidR="002E3A2D" w:rsidRPr="002E3A2D">
        <w:rPr>
          <w:u w:val="single"/>
        </w:rPr>
        <w:t>B</w:t>
      </w:r>
      <w:r w:rsidRPr="002E3A2D">
        <w:rPr>
          <w:u w:val="single"/>
        </w:rPr>
        <w:t>usiness</w:t>
      </w:r>
      <w:r w:rsidR="002E3A2D" w:rsidRPr="002E3A2D">
        <w:rPr>
          <w:u w:val="single"/>
        </w:rPr>
        <w:t>:</w:t>
      </w:r>
    </w:p>
    <w:p w14:paraId="1DB1171A" w14:textId="1AC63CDE" w:rsidR="00880D08" w:rsidRPr="00250BA3" w:rsidRDefault="0093066B">
      <w:pPr>
        <w:rPr>
          <w:b/>
        </w:rPr>
      </w:pPr>
      <w:r>
        <w:t>Speed</w:t>
      </w:r>
      <w:r w:rsidR="003B0CFA">
        <w:t xml:space="preserve">ing in the parking lot </w:t>
      </w:r>
      <w:r w:rsidR="00250BA3">
        <w:t xml:space="preserve">– </w:t>
      </w:r>
      <w:r w:rsidR="00250BA3">
        <w:rPr>
          <w:b/>
        </w:rPr>
        <w:t>No update</w:t>
      </w:r>
      <w:r w:rsidR="00A03485">
        <w:rPr>
          <w:b/>
        </w:rPr>
        <w:t xml:space="preserve"> from last month</w:t>
      </w:r>
      <w:r w:rsidR="00250BA3">
        <w:rPr>
          <w:b/>
        </w:rPr>
        <w:t>.</w:t>
      </w:r>
    </w:p>
    <w:p w14:paraId="46153748" w14:textId="77777777" w:rsidR="003B0CFA" w:rsidRDefault="003B0CFA"/>
    <w:p w14:paraId="4B46594F" w14:textId="4BA2BCDC" w:rsidR="0093066B" w:rsidRDefault="00250BA3">
      <w:r>
        <w:t>W</w:t>
      </w:r>
      <w:r w:rsidR="0093066B">
        <w:t>eather</w:t>
      </w:r>
      <w:r w:rsidR="003B0CFA">
        <w:t>-</w:t>
      </w:r>
      <w:r w:rsidR="0093066B">
        <w:t xml:space="preserve">stripping replacement </w:t>
      </w:r>
      <w:r>
        <w:t xml:space="preserve">work - </w:t>
      </w:r>
      <w:r w:rsidRPr="00250BA3">
        <w:rPr>
          <w:b/>
        </w:rPr>
        <w:t>Larry will follow-up on the status of the last 2 doors</w:t>
      </w:r>
      <w:r w:rsidR="00AD6A2B">
        <w:t xml:space="preserve">. </w:t>
      </w:r>
    </w:p>
    <w:p w14:paraId="1C6E830D" w14:textId="56A65998" w:rsidR="00163F4C" w:rsidRDefault="00163F4C"/>
    <w:p w14:paraId="46C80E2F" w14:textId="7087A862" w:rsidR="00163F4C" w:rsidRDefault="00A03485">
      <w:r>
        <w:t>Repaving of parking l</w:t>
      </w:r>
      <w:r w:rsidR="00163F4C">
        <w:t>ot</w:t>
      </w:r>
      <w:r w:rsidR="002A650E">
        <w:t xml:space="preserve"> -</w:t>
      </w:r>
      <w:r w:rsidR="00163F4C">
        <w:t xml:space="preserve"> </w:t>
      </w:r>
      <w:r>
        <w:rPr>
          <w:b/>
        </w:rPr>
        <w:t>No update from last month</w:t>
      </w:r>
      <w:r w:rsidR="002A650E">
        <w:rPr>
          <w:b/>
        </w:rPr>
        <w:t xml:space="preserve"> (still tentatively planned for Sept</w:t>
      </w:r>
      <w:r w:rsidR="00AD6A2B">
        <w:rPr>
          <w:b/>
        </w:rPr>
        <w:t>.</w:t>
      </w:r>
      <w:r w:rsidR="002A650E">
        <w:rPr>
          <w:b/>
        </w:rPr>
        <w:t>)</w:t>
      </w:r>
      <w:r w:rsidR="00AD6A2B">
        <w:rPr>
          <w:b/>
        </w:rPr>
        <w:t xml:space="preserve">  </w:t>
      </w:r>
    </w:p>
    <w:p w14:paraId="1F32BFB0" w14:textId="78F0973B" w:rsidR="007E102B" w:rsidRDefault="007E102B"/>
    <w:p w14:paraId="4D8F4AFD" w14:textId="37B8E78B" w:rsidR="002D2322" w:rsidRDefault="00A03485">
      <w:r>
        <w:t>Repairing of c</w:t>
      </w:r>
      <w:r w:rsidR="002A650E">
        <w:t>himes -</w:t>
      </w:r>
      <w:r w:rsidR="0036202A">
        <w:t xml:space="preserve"> </w:t>
      </w:r>
      <w:r>
        <w:rPr>
          <w:b/>
        </w:rPr>
        <w:t xml:space="preserve">No update from last month.  </w:t>
      </w:r>
      <w:r w:rsidR="00B86265">
        <w:t xml:space="preserve"> </w:t>
      </w:r>
      <w:r w:rsidR="0056000B">
        <w:rPr>
          <w:b/>
        </w:rPr>
        <w:t xml:space="preserve">  </w:t>
      </w:r>
    </w:p>
    <w:p w14:paraId="564715C2" w14:textId="77777777" w:rsidR="009D5FDA" w:rsidRDefault="009D5FDA"/>
    <w:p w14:paraId="7D5E4A45" w14:textId="280A801E" w:rsidR="00893D7D" w:rsidRDefault="0036202A">
      <w:r>
        <w:t>W</w:t>
      </w:r>
      <w:r w:rsidR="00893D7D">
        <w:t xml:space="preserve">indow </w:t>
      </w:r>
      <w:r>
        <w:t>S</w:t>
      </w:r>
      <w:r w:rsidR="00893D7D">
        <w:t>ills</w:t>
      </w:r>
      <w:r w:rsidR="002A650E">
        <w:t xml:space="preserve"> -</w:t>
      </w:r>
      <w:r w:rsidR="00893D7D">
        <w:t xml:space="preserve"> </w:t>
      </w:r>
      <w:r w:rsidR="00A03485">
        <w:rPr>
          <w:b/>
        </w:rPr>
        <w:t>No update from last month.</w:t>
      </w:r>
      <w:r w:rsidR="002F19D1">
        <w:t xml:space="preserve">  </w:t>
      </w:r>
    </w:p>
    <w:p w14:paraId="7CFF30EA" w14:textId="65048388" w:rsidR="00727A7F" w:rsidRDefault="00727A7F"/>
    <w:p w14:paraId="7936E26D" w14:textId="34DE77EB" w:rsidR="00727A7F" w:rsidRPr="00B87EB7" w:rsidRDefault="002A650E">
      <w:pPr>
        <w:rPr>
          <w:b/>
        </w:rPr>
      </w:pPr>
      <w:r>
        <w:t>Landscaping Gift -</w:t>
      </w:r>
      <w:r w:rsidR="0036202A">
        <w:t xml:space="preserve"> </w:t>
      </w:r>
      <w:r w:rsidR="00A03485">
        <w:rPr>
          <w:b/>
        </w:rPr>
        <w:t xml:space="preserve">Money will be redirected to the </w:t>
      </w:r>
      <w:r w:rsidR="00FA37E0">
        <w:rPr>
          <w:b/>
        </w:rPr>
        <w:t>parking lot repaving (with permission)</w:t>
      </w:r>
      <w:r w:rsidR="002F19D1" w:rsidRPr="00B87EB7">
        <w:rPr>
          <w:b/>
        </w:rPr>
        <w:t xml:space="preserve">.  </w:t>
      </w:r>
    </w:p>
    <w:p w14:paraId="5E9778CC" w14:textId="7C5FDE7C" w:rsidR="00FE5BA3" w:rsidRDefault="00FE5BA3"/>
    <w:p w14:paraId="11CD7F07" w14:textId="7797A990" w:rsidR="0036202A" w:rsidRDefault="00FA37E0" w:rsidP="0036202A">
      <w:pPr>
        <w:rPr>
          <w:b/>
        </w:rPr>
      </w:pPr>
      <w:r>
        <w:t>Patchin</w:t>
      </w:r>
      <w:r w:rsidR="002A650E">
        <w:t>g/paining of holes in gym walls -</w:t>
      </w:r>
      <w:r>
        <w:t xml:space="preserve"> </w:t>
      </w:r>
      <w:r>
        <w:rPr>
          <w:b/>
        </w:rPr>
        <w:t>Bob Mitchell (plus several others) plan to start paining on Thursday, June 13</w:t>
      </w:r>
      <w:r w:rsidR="002A650E">
        <w:rPr>
          <w:b/>
        </w:rPr>
        <w:t xml:space="preserve">. </w:t>
      </w:r>
    </w:p>
    <w:p w14:paraId="7E28A5B4" w14:textId="77777777" w:rsidR="002A650E" w:rsidRDefault="002A650E" w:rsidP="0036202A">
      <w:pPr>
        <w:rPr>
          <w:b/>
        </w:rPr>
      </w:pPr>
    </w:p>
    <w:p w14:paraId="11BE61F4" w14:textId="472C8E0F" w:rsidR="002A650E" w:rsidRPr="002A650E" w:rsidRDefault="002A650E" w:rsidP="0036202A">
      <w:r>
        <w:t xml:space="preserve">Pet adoption event (proposed by local HS student) - </w:t>
      </w:r>
      <w:r>
        <w:rPr>
          <w:b/>
        </w:rPr>
        <w:t xml:space="preserve">No update from last month.  </w:t>
      </w:r>
    </w:p>
    <w:p w14:paraId="4BD702DD" w14:textId="77777777" w:rsidR="0093266F" w:rsidRDefault="0093266F" w:rsidP="0036202A"/>
    <w:p w14:paraId="7A1E6279" w14:textId="19E8AAA1" w:rsidR="00A26152" w:rsidRDefault="002A650E" w:rsidP="0036202A">
      <w:r>
        <w:t xml:space="preserve">Moving of paper bins to new location - </w:t>
      </w:r>
      <w:r>
        <w:rPr>
          <w:b/>
        </w:rPr>
        <w:t xml:space="preserve">No update from last month.  </w:t>
      </w:r>
    </w:p>
    <w:p w14:paraId="7952184F" w14:textId="5D7B90C6" w:rsidR="00A26152" w:rsidRDefault="00A26152" w:rsidP="0036202A"/>
    <w:p w14:paraId="686DE25B" w14:textId="714CC925" w:rsidR="00A26152" w:rsidRDefault="002A650E" w:rsidP="0036202A">
      <w:r>
        <w:t xml:space="preserve">Replacement of sanctuary lights - </w:t>
      </w:r>
      <w:r>
        <w:rPr>
          <w:b/>
        </w:rPr>
        <w:t xml:space="preserve">No update from last month.  </w:t>
      </w:r>
    </w:p>
    <w:p w14:paraId="31B898DF" w14:textId="77777777" w:rsidR="0036202A" w:rsidRDefault="0036202A"/>
    <w:p w14:paraId="0FD3AB1F" w14:textId="68EB831C" w:rsidR="00FE5BA3" w:rsidRDefault="002A650E">
      <w:r>
        <w:t xml:space="preserve">Malfunctioning Welcome Center lights - </w:t>
      </w:r>
      <w:r>
        <w:rPr>
          <w:b/>
        </w:rPr>
        <w:t xml:space="preserve">No update from last month.  </w:t>
      </w:r>
    </w:p>
    <w:p w14:paraId="6F851579" w14:textId="7AD99BD9" w:rsidR="005C7FA1" w:rsidRDefault="005C7FA1"/>
    <w:p w14:paraId="0E1C7CDA" w14:textId="7C6C2333" w:rsidR="005C7FA1" w:rsidRDefault="004436BB">
      <w:pPr>
        <w:rPr>
          <w:b/>
        </w:rPr>
      </w:pPr>
      <w:r>
        <w:t>Fluctuating monthly water bills</w:t>
      </w:r>
      <w:r w:rsidR="002A650E">
        <w:t xml:space="preserve"> </w:t>
      </w:r>
      <w:r>
        <w:t>–</w:t>
      </w:r>
      <w:r w:rsidR="002A650E">
        <w:t xml:space="preserve"> </w:t>
      </w:r>
      <w:r>
        <w:rPr>
          <w:b/>
        </w:rPr>
        <w:t>Bill for May was (relatively) low again.  Larry will request a copy of the bill(s) from Jenny Greiner if the June one is abnormally high again.</w:t>
      </w:r>
    </w:p>
    <w:p w14:paraId="379C260A" w14:textId="77777777" w:rsidR="004436BB" w:rsidRDefault="004436BB">
      <w:pPr>
        <w:rPr>
          <w:b/>
        </w:rPr>
      </w:pPr>
    </w:p>
    <w:p w14:paraId="5B8F4600" w14:textId="64DC3B99" w:rsidR="004436BB" w:rsidRDefault="00986C3D">
      <w:pPr>
        <w:rPr>
          <w:b/>
        </w:rPr>
      </w:pPr>
      <w:r>
        <w:t xml:space="preserve">Grading and conditioning of the back drive - </w:t>
      </w:r>
      <w:r>
        <w:rPr>
          <w:b/>
        </w:rPr>
        <w:t>No update from last month.</w:t>
      </w:r>
    </w:p>
    <w:p w14:paraId="5E89BB1D" w14:textId="77777777" w:rsidR="00986C3D" w:rsidRPr="00986C3D" w:rsidRDefault="00986C3D"/>
    <w:p w14:paraId="5C34E565" w14:textId="2271FF86" w:rsidR="00986C3D" w:rsidRPr="00986C3D" w:rsidRDefault="00986C3D" w:rsidP="00986C3D">
      <w:r>
        <w:t xml:space="preserve">Proposed review of the church’s information security - </w:t>
      </w:r>
      <w:r>
        <w:rPr>
          <w:b/>
        </w:rPr>
        <w:t>No update from last month.</w:t>
      </w:r>
    </w:p>
    <w:p w14:paraId="7451340C" w14:textId="77777777" w:rsidR="00986C3D" w:rsidRDefault="00986C3D" w:rsidP="00986C3D">
      <w:pPr>
        <w:rPr>
          <w:u w:val="single"/>
        </w:rPr>
      </w:pPr>
    </w:p>
    <w:p w14:paraId="0B371BDF" w14:textId="77777777" w:rsidR="00986C3D" w:rsidRPr="00743415" w:rsidRDefault="00986C3D" w:rsidP="00986C3D">
      <w:pPr>
        <w:rPr>
          <w:b/>
          <w:u w:val="single"/>
        </w:rPr>
      </w:pPr>
      <w:r w:rsidRPr="00743415">
        <w:rPr>
          <w:b/>
          <w:u w:val="single"/>
        </w:rPr>
        <w:t>New Business</w:t>
      </w:r>
    </w:p>
    <w:p w14:paraId="4D028985" w14:textId="77777777" w:rsidR="00986C3D" w:rsidRDefault="00986C3D"/>
    <w:p w14:paraId="75628117" w14:textId="509E1D33" w:rsidR="00986C3D" w:rsidRDefault="00743415">
      <w:r>
        <w:t>A problem with the sprinkler system (related to the compressed air?) was successfully resolved.</w:t>
      </w:r>
    </w:p>
    <w:p w14:paraId="23234EDE" w14:textId="77777777" w:rsidR="00743415" w:rsidRDefault="00743415"/>
    <w:p w14:paraId="2C2156E7" w14:textId="160FAEF1" w:rsidR="00743415" w:rsidRDefault="00743415">
      <w:r>
        <w:t>The fire alarm strobe lights were accidentally triggered over the weekend (June 8/9) but have been successfully reset.</w:t>
      </w:r>
    </w:p>
    <w:p w14:paraId="2C217103" w14:textId="77777777" w:rsidR="00743415" w:rsidRDefault="00743415"/>
    <w:p w14:paraId="045FCA54" w14:textId="27353DDF" w:rsidR="00743415" w:rsidRDefault="00743415">
      <w:r>
        <w:t>The pastor’s office will likely need cleaned at the end of June (i.e. prior to arrival of new pastor).</w:t>
      </w:r>
    </w:p>
    <w:p w14:paraId="214B970C" w14:textId="77777777" w:rsidR="00986C3D" w:rsidRDefault="00986C3D"/>
    <w:p w14:paraId="5CD3106E" w14:textId="77777777" w:rsidR="00743415" w:rsidRDefault="00743415"/>
    <w:p w14:paraId="01722A44" w14:textId="574C7B42" w:rsidR="00D219B2" w:rsidRDefault="00743415">
      <w:r>
        <w:t xml:space="preserve">Jim Clevenger </w:t>
      </w:r>
      <w:r w:rsidR="00B87EB7">
        <w:t>motion</w:t>
      </w:r>
      <w:r>
        <w:t>ed</w:t>
      </w:r>
      <w:r w:rsidR="00B87EB7">
        <w:t xml:space="preserve"> </w:t>
      </w:r>
      <w:r w:rsidR="00D219B2">
        <w:t>to adjourn</w:t>
      </w:r>
      <w:r w:rsidR="00B87EB7">
        <w:t xml:space="preserve"> the meetin</w:t>
      </w:r>
      <w:r>
        <w:t>g and Denny Woods seconded</w:t>
      </w:r>
      <w:r w:rsidR="00B87EB7">
        <w:t>.  All were in favor and the meeting adjourned at</w:t>
      </w:r>
      <w:r w:rsidR="00D219B2">
        <w:t xml:space="preserve"> </w:t>
      </w:r>
      <w:r w:rsidR="00986C3D">
        <w:t>7:30</w:t>
      </w:r>
      <w:r w:rsidR="00B87EB7">
        <w:t xml:space="preserve"> </w:t>
      </w:r>
      <w:r w:rsidR="002E392D">
        <w:t>p</w:t>
      </w:r>
      <w:r w:rsidR="00B87EB7">
        <w:t>.m.</w:t>
      </w:r>
    </w:p>
    <w:p w14:paraId="5DC072DB" w14:textId="77777777" w:rsidR="00B87EB7" w:rsidRDefault="00B87EB7"/>
    <w:p w14:paraId="6A89A0C3" w14:textId="534EC1F3" w:rsidR="002D2322" w:rsidRDefault="00B87EB7">
      <w:r>
        <w:t>The n</w:t>
      </w:r>
      <w:r w:rsidR="00411EA0">
        <w:t xml:space="preserve">ext meeting </w:t>
      </w:r>
      <w:r w:rsidR="002A650E">
        <w:t>is scheduled for July 8</w:t>
      </w:r>
      <w:r w:rsidR="00411EA0">
        <w:t xml:space="preserve">, 2019 </w:t>
      </w:r>
      <w:r w:rsidR="006E2AF7">
        <w:t xml:space="preserve">at </w:t>
      </w:r>
      <w:r w:rsidR="00411EA0">
        <w:t>7</w:t>
      </w:r>
      <w:r w:rsidR="006E2AF7">
        <w:t xml:space="preserve"> </w:t>
      </w:r>
      <w:r w:rsidR="00411EA0">
        <w:t>p</w:t>
      </w:r>
      <w:r w:rsidR="006E2AF7">
        <w:t>.m.</w:t>
      </w:r>
      <w:r w:rsidR="00411EA0">
        <w:t xml:space="preserve"> in </w:t>
      </w:r>
      <w:r w:rsidR="006E2AF7">
        <w:t xml:space="preserve">the </w:t>
      </w:r>
      <w:r w:rsidR="00411EA0">
        <w:t>Library</w:t>
      </w:r>
      <w:r w:rsidR="005C7FA1">
        <w:t>.</w:t>
      </w:r>
      <w:r w:rsidR="002E392D">
        <w:t xml:space="preserve"> </w:t>
      </w:r>
    </w:p>
    <w:p w14:paraId="5AFD6FE1" w14:textId="52EB297D" w:rsidR="00411EA0" w:rsidRDefault="00411EA0"/>
    <w:p w14:paraId="22A38C3C" w14:textId="77777777" w:rsidR="00014FE6" w:rsidRDefault="00014FE6"/>
    <w:p w14:paraId="44E38564" w14:textId="77777777" w:rsidR="00163F4C" w:rsidRDefault="00163F4C"/>
    <w:p w14:paraId="2A9B2A04" w14:textId="40935559" w:rsidR="00612EE9" w:rsidRDefault="00612EE9">
      <w:r>
        <w:t>Regards,</w:t>
      </w:r>
    </w:p>
    <w:p w14:paraId="455FEA25" w14:textId="5691CF2B" w:rsidR="00FC799A" w:rsidRDefault="002A650E">
      <w:r>
        <w:t>Steve Stirm</w:t>
      </w:r>
    </w:p>
    <w:p w14:paraId="70B5B553" w14:textId="3D647CCB" w:rsidR="00FC799A" w:rsidRDefault="00743415">
      <w:r>
        <w:t>(</w:t>
      </w:r>
      <w:r w:rsidR="002A650E">
        <w:t xml:space="preserve">Substitute </w:t>
      </w:r>
      <w:r w:rsidR="00FC799A">
        <w:t>Secretary</w:t>
      </w:r>
      <w:r>
        <w:t>)</w:t>
      </w:r>
    </w:p>
    <w:p w14:paraId="15D44D91" w14:textId="5F8B997C" w:rsidR="00C013E9" w:rsidRDefault="00C013E9"/>
    <w:p w14:paraId="70EBBCEE" w14:textId="77777777" w:rsidR="00612EE9" w:rsidRDefault="00612EE9"/>
    <w:p w14:paraId="5A90D530" w14:textId="7333821E" w:rsidR="00612EE9" w:rsidRDefault="00612EE9"/>
    <w:p w14:paraId="1A13BA4D" w14:textId="7D6D8F63" w:rsidR="00BF1AC4" w:rsidRPr="00BF1AC4" w:rsidRDefault="00BF1AC4">
      <w:pPr>
        <w:rPr>
          <w:rFonts w:ascii="Times New Roman" w:eastAsia="Times New Roman" w:hAnsi="Times New Roman" w:cs="Times New Roman"/>
        </w:rPr>
      </w:pPr>
      <w:r>
        <w:t xml:space="preserve">Cc: Leah Everett </w:t>
      </w:r>
    </w:p>
    <w:p w14:paraId="66BFB159" w14:textId="77777777" w:rsidR="00C013E9" w:rsidRDefault="00C013E9"/>
    <w:p w14:paraId="00593883" w14:textId="77777777" w:rsidR="00BD64BD" w:rsidRDefault="00BD64BD" w:rsidP="00BF1AC4">
      <w:pPr>
        <w:rPr>
          <w:rFonts w:eastAsia="Times New Roman" w:cs="Times New Roman"/>
          <w:color w:val="222222"/>
          <w:sz w:val="19"/>
          <w:szCs w:val="19"/>
          <w:shd w:val="clear" w:color="auto" w:fill="FFFFFF"/>
        </w:rPr>
      </w:pPr>
      <w:r>
        <w:rPr>
          <w:rFonts w:eastAsia="Times New Roman" w:cs="Times New Roman"/>
          <w:color w:val="222222"/>
          <w:sz w:val="19"/>
          <w:szCs w:val="19"/>
          <w:shd w:val="clear" w:color="auto" w:fill="FFFFFF"/>
        </w:rPr>
        <w:t>Distribution:</w:t>
      </w:r>
    </w:p>
    <w:p w14:paraId="15A07CF6" w14:textId="307E824B" w:rsidR="00BF1AC4" w:rsidRPr="00BF1AC4" w:rsidRDefault="00BF1AC4" w:rsidP="00BF1AC4">
      <w:pPr>
        <w:rPr>
          <w:rFonts w:ascii="Times New Roman" w:eastAsia="Times New Roman" w:hAnsi="Times New Roman" w:cs="Times New Roman"/>
        </w:rPr>
      </w:pPr>
      <w:r w:rsidRPr="00BF1AC4">
        <w:rPr>
          <w:rFonts w:eastAsia="Times New Roman" w:cs="Times New Roman"/>
          <w:color w:val="222222"/>
          <w:sz w:val="19"/>
          <w:szCs w:val="19"/>
          <w:shd w:val="clear" w:color="auto" w:fill="FFFFFF"/>
        </w:rPr>
        <w:t>talbertson525@yahoo.com</w:t>
      </w:r>
    </w:p>
    <w:p w14:paraId="498A9426" w14:textId="77777777" w:rsidR="00BF1AC4" w:rsidRPr="00BF1AC4" w:rsidRDefault="00BF1AC4" w:rsidP="00BF1AC4">
      <w:pPr>
        <w:rPr>
          <w:rFonts w:ascii="Times New Roman" w:eastAsia="Times New Roman" w:hAnsi="Times New Roman" w:cs="Times New Roman"/>
        </w:rPr>
      </w:pPr>
      <w:r w:rsidRPr="00BF1AC4">
        <w:rPr>
          <w:rFonts w:eastAsia="Times New Roman" w:cs="Times New Roman"/>
          <w:color w:val="222222"/>
          <w:sz w:val="19"/>
          <w:szCs w:val="19"/>
          <w:shd w:val="clear" w:color="auto" w:fill="FFFFFF"/>
        </w:rPr>
        <w:t>njburrus@gmail.com</w:t>
      </w:r>
    </w:p>
    <w:p w14:paraId="6525B3B8" w14:textId="77777777" w:rsidR="00BF1AC4" w:rsidRPr="00BF1AC4" w:rsidRDefault="00BF1AC4" w:rsidP="00BF1AC4">
      <w:pPr>
        <w:rPr>
          <w:rFonts w:ascii="Times New Roman" w:eastAsia="Times New Roman" w:hAnsi="Times New Roman" w:cs="Times New Roman"/>
        </w:rPr>
      </w:pPr>
      <w:r w:rsidRPr="00BF1AC4">
        <w:rPr>
          <w:rFonts w:eastAsia="Times New Roman" w:cs="Times New Roman"/>
          <w:color w:val="222222"/>
          <w:sz w:val="19"/>
          <w:szCs w:val="19"/>
          <w:shd w:val="clear" w:color="auto" w:fill="FFFFFF"/>
        </w:rPr>
        <w:t>jaciicl@aol.com</w:t>
      </w:r>
    </w:p>
    <w:p w14:paraId="22FE804E" w14:textId="77777777" w:rsidR="00BF1AC4" w:rsidRPr="00BF1AC4" w:rsidRDefault="00BF1AC4" w:rsidP="00BF1AC4">
      <w:pPr>
        <w:rPr>
          <w:rFonts w:ascii="Times New Roman" w:eastAsia="Times New Roman" w:hAnsi="Times New Roman" w:cs="Times New Roman"/>
        </w:rPr>
      </w:pPr>
      <w:r w:rsidRPr="00BF1AC4">
        <w:rPr>
          <w:rFonts w:eastAsia="Times New Roman" w:cs="Times New Roman"/>
          <w:color w:val="222222"/>
          <w:sz w:val="19"/>
          <w:szCs w:val="19"/>
          <w:shd w:val="clear" w:color="auto" w:fill="FFFFFF"/>
        </w:rPr>
        <w:t>cellgray@comcast.net</w:t>
      </w:r>
    </w:p>
    <w:p w14:paraId="04DFB28F" w14:textId="77777777" w:rsidR="00BF1AC4" w:rsidRPr="00BF1AC4" w:rsidRDefault="00BF1AC4" w:rsidP="00BF1AC4">
      <w:pPr>
        <w:rPr>
          <w:rFonts w:ascii="Times New Roman" w:eastAsia="Times New Roman" w:hAnsi="Times New Roman" w:cs="Times New Roman"/>
        </w:rPr>
      </w:pPr>
      <w:r w:rsidRPr="00BF1AC4">
        <w:rPr>
          <w:rFonts w:eastAsia="Times New Roman" w:cs="Times New Roman"/>
          <w:color w:val="222222"/>
          <w:sz w:val="19"/>
          <w:szCs w:val="19"/>
          <w:shd w:val="clear" w:color="auto" w:fill="FFFFFF"/>
        </w:rPr>
        <w:t>indyreese@comcast.net</w:t>
      </w:r>
    </w:p>
    <w:p w14:paraId="4B3B48F5" w14:textId="77777777" w:rsidR="00BF1AC4" w:rsidRPr="00BF1AC4" w:rsidRDefault="00BF1AC4" w:rsidP="00BF1AC4">
      <w:pPr>
        <w:rPr>
          <w:rFonts w:ascii="Times New Roman" w:eastAsia="Times New Roman" w:hAnsi="Times New Roman" w:cs="Times New Roman"/>
        </w:rPr>
      </w:pPr>
      <w:r w:rsidRPr="00BF1AC4">
        <w:rPr>
          <w:rFonts w:eastAsia="Times New Roman" w:cs="Times New Roman"/>
          <w:color w:val="222222"/>
          <w:sz w:val="19"/>
          <w:szCs w:val="19"/>
          <w:shd w:val="clear" w:color="auto" w:fill="FFFFFF"/>
        </w:rPr>
        <w:t>stirms@yahoo.com</w:t>
      </w:r>
    </w:p>
    <w:p w14:paraId="77EB95E8" w14:textId="77777777" w:rsidR="00BD64BD" w:rsidRPr="00BD64BD" w:rsidRDefault="00BD64BD" w:rsidP="00BD64BD">
      <w:pPr>
        <w:rPr>
          <w:rFonts w:ascii="Times New Roman" w:eastAsia="Times New Roman" w:hAnsi="Times New Roman" w:cs="Times New Roman"/>
        </w:rPr>
      </w:pPr>
      <w:r w:rsidRPr="00BD64BD">
        <w:rPr>
          <w:rFonts w:eastAsia="Times New Roman" w:cs="Times New Roman"/>
          <w:color w:val="222222"/>
          <w:sz w:val="19"/>
          <w:szCs w:val="19"/>
          <w:shd w:val="clear" w:color="auto" w:fill="FFFFFF"/>
        </w:rPr>
        <w:t>jwwillits@att.net</w:t>
      </w:r>
    </w:p>
    <w:p w14:paraId="672B0201" w14:textId="77777777" w:rsidR="00BD64BD" w:rsidRPr="00BD64BD" w:rsidRDefault="00BD64BD" w:rsidP="00BD64BD">
      <w:pPr>
        <w:rPr>
          <w:rFonts w:ascii="Times New Roman" w:eastAsia="Times New Roman" w:hAnsi="Times New Roman" w:cs="Times New Roman"/>
        </w:rPr>
      </w:pPr>
      <w:r w:rsidRPr="00BD64BD">
        <w:rPr>
          <w:rFonts w:eastAsia="Times New Roman" w:cs="Times New Roman"/>
          <w:color w:val="222222"/>
          <w:sz w:val="19"/>
          <w:szCs w:val="19"/>
          <w:shd w:val="clear" w:color="auto" w:fill="FFFFFF"/>
        </w:rPr>
        <w:t>dwoods@iupui.edu</w:t>
      </w:r>
    </w:p>
    <w:p w14:paraId="5AEC8689" w14:textId="6F22BDED" w:rsidR="00FC4E38" w:rsidRDefault="00BD64BD">
      <w:r w:rsidRPr="00BF1AC4">
        <w:rPr>
          <w:rFonts w:eastAsia="Times New Roman" w:cs="Times New Roman"/>
          <w:color w:val="222222"/>
          <w:sz w:val="19"/>
          <w:szCs w:val="19"/>
          <w:shd w:val="clear" w:color="auto" w:fill="FFFFFF"/>
        </w:rPr>
        <w:t>newpalumc@comcast.net</w:t>
      </w:r>
    </w:p>
    <w:p w14:paraId="30C39D93" w14:textId="77777777" w:rsidR="00753B58" w:rsidRDefault="00753B58"/>
    <w:sectPr w:rsidR="00753B58" w:rsidSect="002A14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F097D"/>
    <w:multiLevelType w:val="hybridMultilevel"/>
    <w:tmpl w:val="86D63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DA3MTI2szA2NbZQ0lEKTi0uzszPAykwrAUAO73YNSwAAAA="/>
  </w:docVars>
  <w:rsids>
    <w:rsidRoot w:val="00797758"/>
    <w:rsid w:val="00014FE6"/>
    <w:rsid w:val="00140610"/>
    <w:rsid w:val="00163F4C"/>
    <w:rsid w:val="001A2B20"/>
    <w:rsid w:val="001E38DD"/>
    <w:rsid w:val="00213E86"/>
    <w:rsid w:val="00250BA3"/>
    <w:rsid w:val="00294604"/>
    <w:rsid w:val="002A1421"/>
    <w:rsid w:val="002A650E"/>
    <w:rsid w:val="002D2322"/>
    <w:rsid w:val="002E392D"/>
    <w:rsid w:val="002E3A2D"/>
    <w:rsid w:val="002F19D1"/>
    <w:rsid w:val="002F4EB6"/>
    <w:rsid w:val="0036202A"/>
    <w:rsid w:val="00397FD1"/>
    <w:rsid w:val="003B0CFA"/>
    <w:rsid w:val="003D6778"/>
    <w:rsid w:val="00411EA0"/>
    <w:rsid w:val="004124EB"/>
    <w:rsid w:val="00417CFF"/>
    <w:rsid w:val="004436BB"/>
    <w:rsid w:val="00470F44"/>
    <w:rsid w:val="0047650F"/>
    <w:rsid w:val="0056000B"/>
    <w:rsid w:val="005C7FA1"/>
    <w:rsid w:val="00612EE9"/>
    <w:rsid w:val="006303EA"/>
    <w:rsid w:val="00635544"/>
    <w:rsid w:val="00651C15"/>
    <w:rsid w:val="006671E8"/>
    <w:rsid w:val="006E2AF7"/>
    <w:rsid w:val="00727A7F"/>
    <w:rsid w:val="00743415"/>
    <w:rsid w:val="00753B58"/>
    <w:rsid w:val="00783B24"/>
    <w:rsid w:val="00797758"/>
    <w:rsid w:val="007E102B"/>
    <w:rsid w:val="00817346"/>
    <w:rsid w:val="00880D08"/>
    <w:rsid w:val="00893D7D"/>
    <w:rsid w:val="00912230"/>
    <w:rsid w:val="0093066B"/>
    <w:rsid w:val="0093266F"/>
    <w:rsid w:val="00940BC3"/>
    <w:rsid w:val="00986C3D"/>
    <w:rsid w:val="009D5FDA"/>
    <w:rsid w:val="009E0A65"/>
    <w:rsid w:val="009F063A"/>
    <w:rsid w:val="009F1AB5"/>
    <w:rsid w:val="00A03485"/>
    <w:rsid w:val="00A26152"/>
    <w:rsid w:val="00A307A6"/>
    <w:rsid w:val="00AD6A2B"/>
    <w:rsid w:val="00AF01A2"/>
    <w:rsid w:val="00B12A0F"/>
    <w:rsid w:val="00B86265"/>
    <w:rsid w:val="00B87EB7"/>
    <w:rsid w:val="00BC6AD3"/>
    <w:rsid w:val="00BD64BD"/>
    <w:rsid w:val="00BF1AC4"/>
    <w:rsid w:val="00BF241F"/>
    <w:rsid w:val="00C013E9"/>
    <w:rsid w:val="00C33054"/>
    <w:rsid w:val="00CA6E0F"/>
    <w:rsid w:val="00CB2A0C"/>
    <w:rsid w:val="00CE4369"/>
    <w:rsid w:val="00D219B2"/>
    <w:rsid w:val="00F166AC"/>
    <w:rsid w:val="00FA37E0"/>
    <w:rsid w:val="00FC4E38"/>
    <w:rsid w:val="00FC799A"/>
    <w:rsid w:val="00FE5BA3"/>
    <w:rsid w:val="00FF5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0A05B"/>
  <w15:chartTrackingRefBased/>
  <w15:docId w15:val="{826EA57C-C3FF-D344-A30E-328AABD85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Roboto" w:eastAsiaTheme="minorHAnsi" w:hAnsi="Roboto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A2D"/>
    <w:pPr>
      <w:ind w:left="720"/>
      <w:contextualSpacing/>
    </w:pPr>
  </w:style>
  <w:style w:type="table" w:styleId="TableGrid">
    <w:name w:val="Table Grid"/>
    <w:basedOn w:val="TableNormal"/>
    <w:uiPriority w:val="39"/>
    <w:rsid w:val="00BC6A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5BA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FE5B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16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7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33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87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172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86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60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235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.vanbree@pondurance.com</dc:creator>
  <cp:keywords/>
  <dc:description/>
  <cp:lastModifiedBy>NPUMC</cp:lastModifiedBy>
  <cp:revision>2</cp:revision>
  <cp:lastPrinted>2019-03-07T17:18:00Z</cp:lastPrinted>
  <dcterms:created xsi:type="dcterms:W3CDTF">2019-07-08T17:33:00Z</dcterms:created>
  <dcterms:modified xsi:type="dcterms:W3CDTF">2019-07-08T17:33:00Z</dcterms:modified>
</cp:coreProperties>
</file>